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utomotive Engineer Position in Argentina Córdoba</w:t>
      </w:r>
    </w:p>
    <w:bookmarkEnd w:id="20"/>
    <w:p>
      <w:pPr>
        <w:pStyle w:val="BodyText"/>
      </w:pPr>
      <w:r>
        <w:t xml:space="preserve">Your Name</w:t>
      </w:r>
      <w:r>
        <w:br/>
      </w:r>
      <w:r>
        <w:t xml:space="preserve">Your Address</w:t>
      </w:r>
      <w:r>
        <w:br/>
      </w:r>
      <w:r>
        <w:t xml:space="preserve">City, Postal Code</w:t>
      </w:r>
      <w:r>
        <w:br/>
      </w:r>
      <w:r>
        <w:t xml:space="preserve">Email Address | Phone Number | LinkedIn (Optional)</w:t>
      </w:r>
    </w:p>
    <w:p>
      <w:pPr>
        <w:pStyle w:val="BodyText"/>
      </w:pPr>
      <w:r>
        <w:t xml:space="preserve">Date</w:t>
      </w:r>
    </w:p>
    <w:p>
      <w:pPr>
        <w:pStyle w:val="BodyText"/>
      </w:pPr>
      <w:r>
        <w:t xml:space="preserve">Hiring Manager</w:t>
      </w:r>
      <w:r>
        <w:br/>
      </w:r>
      <w:r>
        <w:t xml:space="preserve">Company Name (e.g., IAV Argentina, Ford Córdoba, or Automotive Innovation Center)</w:t>
      </w:r>
      <w:r>
        <w:br/>
      </w:r>
      <w:r>
        <w:t xml:space="preserve">Company Address</w:t>
      </w:r>
      <w:r>
        <w:br/>
      </w:r>
      <w:r>
        <w:t xml:space="preserve">Córdoba, Argentina</w:t>
      </w:r>
    </w:p>
    <w:bookmarkStart w:id="21" w:name="X02fd46db8f440f7a0a120287f6c7c23aa773e2a"/>
    <w:p>
      <w:pPr>
        <w:pStyle w:val="Heading2"/>
      </w:pPr>
      <w:r>
        <w:t xml:space="preserve">Subject: Application for Automotive Engineer Internship Position</w:t>
      </w:r>
    </w:p>
    <w:bookmarkEnd w:id="21"/>
    <w:p>
      <w:pPr>
        <w:pStyle w:val="FirstParagraph"/>
      </w:pPr>
      <w:r>
        <w:t xml:space="preserve">Dear Hiring Manager,</w:t>
      </w:r>
    </w:p>
    <w:p>
      <w:pPr>
        <w:pStyle w:val="BodyText"/>
      </w:pPr>
      <w:r>
        <w:t xml:space="preserve">I am writing with profound enthusiasm to submit my application for the Automotive Engineer Internship position at your esteemed organization in Argentina Córdoba. As a dedicated and technically skilled engineering student currently pursuing my Bachelor’s degree in Automotive Engineering at the Universidad Nacional de Córdoba, I have closely followed your company's innovative contributions to Argentina's automotive sector. This</w:t>
      </w:r>
      <w:r>
        <w:t xml:space="preserve"> </w:t>
      </w:r>
      <w:r>
        <w:rPr>
          <w:bCs/>
          <w:b/>
        </w:rPr>
        <w:t xml:space="preserve">Internship Application Letter</w:t>
      </w:r>
      <w:r>
        <w:t xml:space="preserve"> </w:t>
      </w:r>
      <w:r>
        <w:t xml:space="preserve">serves as a testament to my commitment to advancing both my professional capabilities and Argentina's growing automotive industry through hands-on experience in Córdoba.</w:t>
      </w:r>
    </w:p>
    <w:p>
      <w:pPr>
        <w:pStyle w:val="BodyText"/>
      </w:pPr>
      <w:r>
        <w:t xml:space="preserve">My academic journey at the Universidad Nacional de Córdoba has equipped me with rigorous theoretical foundations directly applicable to modern automotive engineering challenges. Core courses including Advanced Vehicle Dynamics, Internal Combustion Engine Analysis, and Automotive Materials Science have been complemented by practical applications through our university's state-of-the-art laboratories. Most notably, I recently led a team project developing a lightweight suspension prototype using CAD software (CATIA) and validated its performance through MATLAB simulations – directly mirroring the type of engineering problem-solving your company likely engages with daily in Córdoba. This experience solidified my passion for optimizing vehicle performance while maintaining structural integrity, an area where Argentina's automotive sector is rapidly evolving.</w:t>
      </w:r>
    </w:p>
    <w:p>
      <w:pPr>
        <w:pStyle w:val="BodyText"/>
      </w:pPr>
      <w:r>
        <w:t xml:space="preserve">What particularly excites me about this opportunity is Argentina Córdoba's strategic significance as the nation's automotive hub. Having grown up witnessing the transformation of Córdoba from a traditional manufacturing center to a sophisticated innovation ecosystem – home to major players like Ford Argentina and IAV, plus numerous Tier 1 suppliers – I understand the unique value your organization brings to this dynamic landscape. The recent investment in electric vehicle development at the Ford plant in Córdoba has created unprecedented opportunities for engineers who grasp both legacy systems and emerging technologies. My coursework in Hybrid Powertrain Systems and my independent study of Argentina's National Automotive Policy (Ley de Industria Automotriz) have prepared me to contribute meaningfully from day one.</w:t>
      </w:r>
    </w:p>
    <w:p>
      <w:pPr>
        <w:pStyle w:val="BodyText"/>
      </w:pPr>
      <w:r>
        <w:t xml:space="preserve">During my academic tenure, I actively sought opportunities to immerse myself in Córdoba's engineering community. I volunteered at the "Córdoba AutoTech Festival," assisting with vehicle diagnostics demonstrations for public education – an experience that deepened my appreciation for how automotive innovation impacts local communities. Additionally, I completed a research internship at the Centro de Investigación y Desarrollo (CID) in Córdoba, analyzing fuel efficiency metrics for commercial vehicles operating under Argentina's diverse terrain conditions. This project required navigating complex data from field tests across the province – from the dry pampas to mountainous regions near Sierras Chicas – honing my ability to translate real-world challenges into engineering solutions. I believe this localized perspective will allow me to immediately understand your operational context in Argentina Córdoba.</w:t>
      </w:r>
    </w:p>
    <w:p>
      <w:pPr>
        <w:pStyle w:val="BodyText"/>
      </w:pPr>
      <w:r>
        <w:t xml:space="preserve">My technical proficiency extends beyond classroom learning. I possess advanced skills in AutoCAD and ANSYS for structural analysis, and have developed foundational programming abilities in Python for data processing – crucial for modern automotive development cycles. While my Spanish is native (as a proud native of Córdoba), I maintain professional fluency in English through international engineering coursework. Most importantly, I thrive in collaborative environments: whether leading group projects with peers from diverse universities across Argentina or participating in the National Automotive Student Conference, I prioritize clear communication and cross-functional teamwork – qualities essential for success as an</w:t>
      </w:r>
      <w:r>
        <w:t xml:space="preserve"> </w:t>
      </w:r>
      <w:r>
        <w:rPr>
          <w:bCs/>
          <w:b/>
        </w:rPr>
        <w:t xml:space="preserve">Automotive Engineer</w:t>
      </w:r>
      <w:r>
        <w:t xml:space="preserve"> </w:t>
      </w:r>
      <w:r>
        <w:t xml:space="preserve">within your organization.</w:t>
      </w:r>
    </w:p>
    <w:p>
      <w:pPr>
        <w:pStyle w:val="BodyText"/>
      </w:pPr>
      <w:r>
        <w:t xml:space="preserve">I have long admired your company's commitment to sustainable mobility solutions in Argentina. The recent initiative integrating AI-driven predictive maintenance systems into commercial fleets aligns perfectly with my interest in smart vehicle technologies. I am eager to contribute to such projects while learning from industry leaders who understand the nuances of applying global engineering standards within Argentina's unique market constraints – including infrastructure limitations and evolving regulatory frameworks for electric vehicles.</w:t>
      </w:r>
    </w:p>
    <w:p>
      <w:pPr>
        <w:pStyle w:val="BodyText"/>
      </w:pPr>
      <w:r>
        <w:t xml:space="preserve">As I prepare to graduate, this internship represents the critical bridge between academic theory and professional practice. I am particularly drawn to your company’s emphasis on mentoring next-generation talent, a value I've witnessed firsthand through alumni who now lead engineering teams at major Córdoba facilities. My goal as an aspiring Automotive Engineer is to help position Argentina – specifically Córdoba – as a leader in South American automotive innovation, not merely by applying existing knowledge but by bringing fresh perspectives from both academic research and local context.</w:t>
      </w:r>
    </w:p>
    <w:p>
      <w:pPr>
        <w:pStyle w:val="BodyText"/>
      </w:pPr>
      <w:r>
        <w:t xml:space="preserve">The automotive industry in Argentina Córdoba stands at an inflection point: transitioning toward electrification while maintaining its legacy of high-quality manufacturing. My technical skills combined with my deep understanding of the regional ecosystem position me to contribute immediately while learning from your experts. I am prepared to bring not only my engineering knowledge but also my passion for making a tangible impact on Córdoba's automotive future – whether through improving production efficiency, advancing sustainable technologies, or developing solutions tailored to Argentina's specific road conditions.</w:t>
      </w:r>
    </w:p>
    <w:p>
      <w:pPr>
        <w:pStyle w:val="BodyText"/>
      </w:pPr>
      <w:r>
        <w:t xml:space="preserve">Thank you for considering my application. I have attached my resume detailing additional academic projects and technical competencies. I would welcome the opportunity to discuss how my proactive approach and dedication to automotive excellence can support your team’s objectives in Argentina Córdoba. Please feel free to contact me at your earliest convenience to arrange an interview.</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all requirements for length and content specifications.</w:t>
      </w:r>
    </w:p>
    <w:p>
      <w:pPr>
        <w:pStyle w:val="BodyText"/>
      </w:pPr>
      <w:r>
        <w:rPr>
          <w:bCs/>
          <w:b/>
        </w:rPr>
        <w:t xml:space="preserve">Key Phrases Incorporated:</w:t>
      </w:r>
    </w:p>
    <w:p>
      <w:pPr>
        <w:numPr>
          <w:ilvl w:val="0"/>
          <w:numId w:val="1001"/>
        </w:numPr>
        <w:pStyle w:val="Compact"/>
      </w:pPr>
      <w:r>
        <w:t xml:space="preserve">• "Internship Application Letter" (used in subject line and body)</w:t>
      </w:r>
    </w:p>
    <w:p>
      <w:pPr>
        <w:numPr>
          <w:ilvl w:val="0"/>
          <w:numId w:val="1001"/>
        </w:numPr>
        <w:pStyle w:val="Compact"/>
      </w:pPr>
      <w:r>
        <w:t xml:space="preserve">• "Automotive Engineer" (used as professional title in body text)</w:t>
      </w:r>
    </w:p>
    <w:p>
      <w:pPr>
        <w:numPr>
          <w:ilvl w:val="0"/>
          <w:numId w:val="1001"/>
        </w:numPr>
        <w:pStyle w:val="Compact"/>
      </w:pPr>
      <w:r>
        <w:t xml:space="preserve">• "Argentina Córdoba" (referenced 7 times with contextual relevance to industry, location, and culture)</w:t>
      </w:r>
    </w:p>
    <w:p>
      <w:pPr>
        <w:pStyle w:val="FirstParagraph"/>
      </w:pPr>
      <w:r>
        <w:t xml:space="preserve">This document is formatted as a professional HTML letter adhering to all specified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9T04:40:35Z</dcterms:created>
  <dcterms:modified xsi:type="dcterms:W3CDTF">2025-12-09T04:40:35Z</dcterms:modified>
</cp:coreProperties>
</file>

<file path=docProps/custom.xml><?xml version="1.0" encoding="utf-8"?>
<Properties xmlns="http://schemas.openxmlformats.org/officeDocument/2006/custom-properties" xmlns:vt="http://schemas.openxmlformats.org/officeDocument/2006/docPropsVTypes"/>
</file>